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340B33" w14:textId="77777777" w:rsidR="001966BE" w:rsidRPr="006D375B" w:rsidRDefault="001966BE" w:rsidP="001966BE">
      <w:pPr>
        <w:pStyle w:val="Header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6D375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ЛОГ 3</w:t>
      </w:r>
    </w:p>
    <w:p w14:paraId="569E67F0" w14:textId="77777777" w:rsidR="001966BE" w:rsidRPr="007D33FF" w:rsidRDefault="001966BE" w:rsidP="001966BE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16064146" w14:textId="77777777" w:rsidR="001966BE" w:rsidRPr="007D33FF" w:rsidRDefault="001966BE" w:rsidP="001966BE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bookmarkStart w:id="0" w:name="_GoBack"/>
      <w:bookmarkEnd w:id="0"/>
    </w:p>
    <w:p w14:paraId="0902E12A" w14:textId="77777777" w:rsidR="001966BE" w:rsidRPr="007D33FF" w:rsidRDefault="001966BE" w:rsidP="00151766">
      <w:pPr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4E84CDB7" w14:textId="77777777" w:rsidR="001966BE" w:rsidRPr="007D33FF" w:rsidRDefault="001966BE" w:rsidP="001966BE">
      <w:pPr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14:paraId="57D4CDEE" w14:textId="77777777" w:rsidR="001966BE" w:rsidRPr="007D33FF" w:rsidRDefault="001966BE" w:rsidP="00151766">
      <w:pPr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Поступак покрећем код Општине </w:t>
      </w:r>
      <w:r>
        <w:rPr>
          <w:rFonts w:ascii="Times New Roman" w:hAnsi="Times New Roman" w:cs="Times New Roman"/>
          <w:sz w:val="24"/>
          <w:szCs w:val="24"/>
          <w:lang w:val="ru-RU" w:eastAsia="de-DE"/>
        </w:rPr>
        <w:t>Врњачка Бања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Pr="007D33FF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у домаћинствима које се финансирају из буџета општине __________ за 2021. годину и тим поводом дајем следећу</w:t>
      </w:r>
    </w:p>
    <w:p w14:paraId="19ED053F" w14:textId="77777777" w:rsidR="001966BE" w:rsidRPr="007D33FF" w:rsidRDefault="001966BE" w:rsidP="001966BE">
      <w:pPr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14:paraId="34EEF6F0" w14:textId="77777777" w:rsidR="001966BE" w:rsidRPr="007D33FF" w:rsidRDefault="001966BE" w:rsidP="001966BE">
      <w:pPr>
        <w:jc w:val="center"/>
        <w:rPr>
          <w:rFonts w:ascii="Times New Roman" w:hAnsi="Times New Roman" w:cs="Times New Roman"/>
          <w:b/>
          <w:sz w:val="24"/>
          <w:szCs w:val="24"/>
          <w:lang w:val="ru-RU" w:eastAsia="de-DE"/>
        </w:rPr>
      </w:pPr>
      <w:r w:rsidRPr="007D33FF">
        <w:rPr>
          <w:rFonts w:ascii="Times New Roman" w:hAnsi="Times New Roman" w:cs="Times New Roman"/>
          <w:b/>
          <w:sz w:val="24"/>
          <w:szCs w:val="24"/>
          <w:lang w:val="ru-RU" w:eastAsia="de-DE"/>
        </w:rPr>
        <w:t>И З Ј А В У</w:t>
      </w:r>
    </w:p>
    <w:p w14:paraId="4E841FBE" w14:textId="77777777" w:rsidR="001966BE" w:rsidRPr="007D33FF" w:rsidRDefault="001966BE" w:rsidP="00151766">
      <w:pPr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7D33FF">
        <w:rPr>
          <w:rFonts w:ascii="Times New Roman" w:hAnsi="Times New Roman" w:cs="Times New Roman"/>
          <w:sz w:val="24"/>
          <w:szCs w:val="24"/>
          <w:lang w:val="sr-Cyrl-CS" w:eastAsia="de-DE"/>
        </w:rPr>
        <w:t>Иако је орган обавезан да изврши увид, прибави и обради податке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о чињеницама о којима се води службена евиденција</w:t>
      </w:r>
      <w:r w:rsidRPr="007D33FF">
        <w:rPr>
          <w:rFonts w:ascii="Times New Roman" w:hAnsi="Times New Roman" w:cs="Times New Roman"/>
          <w:sz w:val="24"/>
          <w:szCs w:val="24"/>
          <w:lang w:val="sr-Cyrl-CS" w:eastAsia="de-DE"/>
        </w:rPr>
        <w:t xml:space="preserve">, а који су неопходни у поступку одлучивања, </w:t>
      </w:r>
      <w:r w:rsidRPr="007D33FF">
        <w:rPr>
          <w:rFonts w:ascii="Times New Roman" w:hAnsi="Times New Roman" w:cs="Times New Roman"/>
          <w:b/>
          <w:sz w:val="24"/>
          <w:szCs w:val="24"/>
          <w:lang w:val="ru-RU" w:eastAsia="de-DE"/>
        </w:rPr>
        <w:t>изјављујем да ћу сам/а за потребе поступка прибавити (заокружити)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>:</w:t>
      </w:r>
      <w:r w:rsidRPr="007D33FF">
        <w:rPr>
          <w:rStyle w:val="FootnoteReference"/>
          <w:rFonts w:ascii="Times New Roman" w:hAnsi="Times New Roman" w:cs="Times New Roman"/>
          <w:sz w:val="24"/>
          <w:szCs w:val="24"/>
          <w:lang w:val="ru-RU" w:eastAsia="de-DE"/>
        </w:rPr>
        <w:t xml:space="preserve"> </w:t>
      </w:r>
    </w:p>
    <w:p w14:paraId="3DC28B99" w14:textId="77777777" w:rsidR="001966BE" w:rsidRPr="007D33FF" w:rsidRDefault="001966BE" w:rsidP="001966BE">
      <w:pPr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14:paraId="6B7242AC" w14:textId="77777777" w:rsidR="001966BE" w:rsidRPr="007D33FF" w:rsidRDefault="001966BE" w:rsidP="001966BE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RS"/>
        </w:rPr>
        <w:t xml:space="preserve">Решење о упису у одговарајући регистар </w:t>
      </w:r>
    </w:p>
    <w:p w14:paraId="1974B560" w14:textId="77777777" w:rsidR="001966BE" w:rsidRPr="007D33FF" w:rsidRDefault="001966BE" w:rsidP="001966BE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2D5EE524" w14:textId="77777777" w:rsidR="001966BE" w:rsidRPr="007D33FF" w:rsidRDefault="001966BE" w:rsidP="00F96C7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 w:eastAsia="de-DE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>Упознат/а сам да уколико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не поднесем</w:t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наведене 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</w:t>
      </w:r>
      <w:r>
        <w:rPr>
          <w:rFonts w:ascii="Times New Roman" w:hAnsi="Times New Roman" w:cs="Times New Roman"/>
          <w:sz w:val="24"/>
          <w:szCs w:val="24"/>
          <w:lang w:val="ru-RU" w:eastAsia="de-DE"/>
        </w:rPr>
        <w:t>председник општине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>.</w:t>
      </w:r>
    </w:p>
    <w:p w14:paraId="2C895193" w14:textId="77777777" w:rsidR="001966BE" w:rsidRPr="007D33FF" w:rsidRDefault="001966BE" w:rsidP="001966BE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>..........................................</w:t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14:paraId="2B0B306C" w14:textId="77777777" w:rsidR="001966BE" w:rsidRPr="007D33FF" w:rsidRDefault="001966BE" w:rsidP="001966BE">
      <w:pPr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(место)</w:t>
      </w:r>
    </w:p>
    <w:p w14:paraId="674D65AA" w14:textId="77777777" w:rsidR="001966BE" w:rsidRPr="007D33FF" w:rsidRDefault="001966BE" w:rsidP="001966BE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..........................................                                                </w:t>
      </w:r>
    </w:p>
    <w:p w14:paraId="1F422112" w14:textId="77777777" w:rsidR="001966BE" w:rsidRPr="007D33FF" w:rsidRDefault="001966BE" w:rsidP="001966BE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(датум)    </w:t>
      </w:r>
    </w:p>
    <w:p w14:paraId="46FB821C" w14:textId="77777777" w:rsidR="001966BE" w:rsidRPr="007D33FF" w:rsidRDefault="001966BE" w:rsidP="001966BE">
      <w:pPr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.........................................................................</w:t>
      </w:r>
    </w:p>
    <w:p w14:paraId="39BB4C75" w14:textId="77777777" w:rsidR="001966BE" w:rsidRPr="007D33FF" w:rsidRDefault="001966BE" w:rsidP="001966BE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</w:t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ab/>
        <w:t xml:space="preserve">       (потпис и печат одговорног лица)</w:t>
      </w:r>
    </w:p>
    <w:p w14:paraId="502127DD" w14:textId="1257937F" w:rsidR="00364243" w:rsidRPr="00F96C71" w:rsidRDefault="00364243" w:rsidP="001966BE">
      <w:pPr>
        <w:rPr>
          <w:lang w:val="sr-Cyrl-RS"/>
        </w:rPr>
      </w:pPr>
    </w:p>
    <w:sectPr w:rsidR="00364243" w:rsidRPr="00F96C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4A520C0" w15:done="0"/>
  <w15:commentEx w15:paraId="021A5ABD" w15:done="0"/>
  <w15:commentEx w15:paraId="0F3563BF" w15:done="0"/>
  <w15:commentEx w15:paraId="12CE5972" w15:done="0"/>
  <w15:commentEx w15:paraId="1374C5E5" w15:done="0"/>
  <w15:commentEx w15:paraId="2B276B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25DB0A" w14:textId="77777777" w:rsidR="00935310" w:rsidRDefault="00935310" w:rsidP="008A6F6C">
      <w:pPr>
        <w:spacing w:after="0" w:line="240" w:lineRule="auto"/>
      </w:pPr>
      <w:r>
        <w:separator/>
      </w:r>
    </w:p>
  </w:endnote>
  <w:endnote w:type="continuationSeparator" w:id="0">
    <w:p w14:paraId="456ED611" w14:textId="77777777" w:rsidR="00935310" w:rsidRDefault="0093531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FBDDCE" w14:textId="77777777" w:rsidR="00935310" w:rsidRDefault="00935310" w:rsidP="008A6F6C">
      <w:pPr>
        <w:spacing w:after="0" w:line="240" w:lineRule="auto"/>
      </w:pPr>
      <w:r>
        <w:separator/>
      </w:r>
    </w:p>
  </w:footnote>
  <w:footnote w:type="continuationSeparator" w:id="0">
    <w:p w14:paraId="76C0134C" w14:textId="77777777" w:rsidR="00935310" w:rsidRDefault="00935310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FA4696B"/>
    <w:multiLevelType w:val="hybridMultilevel"/>
    <w:tmpl w:val="EE304AA4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6B269F"/>
    <w:multiLevelType w:val="hybridMultilevel"/>
    <w:tmpl w:val="9A64901A"/>
    <w:lvl w:ilvl="0" w:tplc="C798A4DA">
      <w:numFmt w:val="bullet"/>
      <w:lvlText w:val="−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6F1F99"/>
    <w:multiLevelType w:val="hybridMultilevel"/>
    <w:tmpl w:val="81924BF4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FE71C7"/>
    <w:multiLevelType w:val="hybridMultilevel"/>
    <w:tmpl w:val="AF7E213E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C798A4DA">
      <w:numFmt w:val="bullet"/>
      <w:lvlText w:val="−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E8A3786"/>
    <w:multiLevelType w:val="hybridMultilevel"/>
    <w:tmpl w:val="87A42B6A"/>
    <w:lvl w:ilvl="0" w:tplc="876242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5"/>
  </w:num>
  <w:num w:numId="4">
    <w:abstractNumId w:val="11"/>
  </w:num>
  <w:num w:numId="5">
    <w:abstractNumId w:val="7"/>
  </w:num>
  <w:num w:numId="6">
    <w:abstractNumId w:val="1"/>
  </w:num>
  <w:num w:numId="7">
    <w:abstractNumId w:val="8"/>
  </w:num>
  <w:num w:numId="8">
    <w:abstractNumId w:val="4"/>
  </w:num>
  <w:num w:numId="9">
    <w:abstractNumId w:val="0"/>
  </w:num>
  <w:num w:numId="10">
    <w:abstractNumId w:val="6"/>
  </w:num>
  <w:num w:numId="11">
    <w:abstractNumId w:val="3"/>
  </w:num>
  <w:num w:numId="12">
    <w:abstractNumId w:val="2"/>
  </w:num>
  <w:num w:numId="13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Марија Кубурић">
    <w15:presenceInfo w15:providerId="None" w15:userId="Марија Кубурић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410D1"/>
    <w:rsid w:val="0009375D"/>
    <w:rsid w:val="000C3FDD"/>
    <w:rsid w:val="000D7E2A"/>
    <w:rsid w:val="000E1196"/>
    <w:rsid w:val="001134A7"/>
    <w:rsid w:val="001178F4"/>
    <w:rsid w:val="001331F8"/>
    <w:rsid w:val="00133761"/>
    <w:rsid w:val="00151766"/>
    <w:rsid w:val="001632A5"/>
    <w:rsid w:val="001703EB"/>
    <w:rsid w:val="0018368E"/>
    <w:rsid w:val="001966BE"/>
    <w:rsid w:val="001B70DB"/>
    <w:rsid w:val="001C0F29"/>
    <w:rsid w:val="001C4675"/>
    <w:rsid w:val="001D1F12"/>
    <w:rsid w:val="001F62ED"/>
    <w:rsid w:val="001F7FED"/>
    <w:rsid w:val="00205D42"/>
    <w:rsid w:val="002112BE"/>
    <w:rsid w:val="002114DB"/>
    <w:rsid w:val="0023182C"/>
    <w:rsid w:val="002408F2"/>
    <w:rsid w:val="0024474C"/>
    <w:rsid w:val="00247242"/>
    <w:rsid w:val="002551D0"/>
    <w:rsid w:val="00266262"/>
    <w:rsid w:val="00285224"/>
    <w:rsid w:val="002A6196"/>
    <w:rsid w:val="002B20A2"/>
    <w:rsid w:val="002B261C"/>
    <w:rsid w:val="002C34D6"/>
    <w:rsid w:val="002D1D64"/>
    <w:rsid w:val="002F2CD4"/>
    <w:rsid w:val="002F33E9"/>
    <w:rsid w:val="002F5FA0"/>
    <w:rsid w:val="00300EE4"/>
    <w:rsid w:val="00302EC2"/>
    <w:rsid w:val="00305CE1"/>
    <w:rsid w:val="00314207"/>
    <w:rsid w:val="00320D05"/>
    <w:rsid w:val="00354E21"/>
    <w:rsid w:val="00361779"/>
    <w:rsid w:val="00363869"/>
    <w:rsid w:val="00364243"/>
    <w:rsid w:val="003716E7"/>
    <w:rsid w:val="003734C4"/>
    <w:rsid w:val="003756FA"/>
    <w:rsid w:val="00377BB9"/>
    <w:rsid w:val="00392223"/>
    <w:rsid w:val="00392B09"/>
    <w:rsid w:val="003958FC"/>
    <w:rsid w:val="00395B7B"/>
    <w:rsid w:val="00395F89"/>
    <w:rsid w:val="003A16A7"/>
    <w:rsid w:val="003B6C07"/>
    <w:rsid w:val="003D156A"/>
    <w:rsid w:val="003F42B5"/>
    <w:rsid w:val="003F4EDA"/>
    <w:rsid w:val="00412941"/>
    <w:rsid w:val="00412C65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B75AB"/>
    <w:rsid w:val="004E58C0"/>
    <w:rsid w:val="00513019"/>
    <w:rsid w:val="005204BC"/>
    <w:rsid w:val="005267EC"/>
    <w:rsid w:val="00541CBD"/>
    <w:rsid w:val="0055220F"/>
    <w:rsid w:val="005544E7"/>
    <w:rsid w:val="0056283D"/>
    <w:rsid w:val="0056740E"/>
    <w:rsid w:val="0057038C"/>
    <w:rsid w:val="005736D7"/>
    <w:rsid w:val="00575D4C"/>
    <w:rsid w:val="005902C6"/>
    <w:rsid w:val="005A1365"/>
    <w:rsid w:val="005D4CA4"/>
    <w:rsid w:val="005D4CC6"/>
    <w:rsid w:val="005D7D93"/>
    <w:rsid w:val="005F4071"/>
    <w:rsid w:val="005F7566"/>
    <w:rsid w:val="005F7990"/>
    <w:rsid w:val="00604BC5"/>
    <w:rsid w:val="0060772A"/>
    <w:rsid w:val="00610222"/>
    <w:rsid w:val="00625B8B"/>
    <w:rsid w:val="00655160"/>
    <w:rsid w:val="00667439"/>
    <w:rsid w:val="00675EE8"/>
    <w:rsid w:val="00687EB5"/>
    <w:rsid w:val="006A1554"/>
    <w:rsid w:val="006A536C"/>
    <w:rsid w:val="006D375B"/>
    <w:rsid w:val="006F13A5"/>
    <w:rsid w:val="006F147C"/>
    <w:rsid w:val="0070730F"/>
    <w:rsid w:val="00725B12"/>
    <w:rsid w:val="007413B2"/>
    <w:rsid w:val="00746FA6"/>
    <w:rsid w:val="0075050A"/>
    <w:rsid w:val="007515B4"/>
    <w:rsid w:val="00752898"/>
    <w:rsid w:val="007567D2"/>
    <w:rsid w:val="00761407"/>
    <w:rsid w:val="00774066"/>
    <w:rsid w:val="00776242"/>
    <w:rsid w:val="007777FA"/>
    <w:rsid w:val="0078042A"/>
    <w:rsid w:val="00783021"/>
    <w:rsid w:val="0078387C"/>
    <w:rsid w:val="00785082"/>
    <w:rsid w:val="00786125"/>
    <w:rsid w:val="007A00AB"/>
    <w:rsid w:val="007A6A35"/>
    <w:rsid w:val="007A73B2"/>
    <w:rsid w:val="007B3D3D"/>
    <w:rsid w:val="007D33FF"/>
    <w:rsid w:val="007D5DBE"/>
    <w:rsid w:val="007E3DDF"/>
    <w:rsid w:val="007E4D50"/>
    <w:rsid w:val="007F2C93"/>
    <w:rsid w:val="00814B8C"/>
    <w:rsid w:val="00815779"/>
    <w:rsid w:val="00836C30"/>
    <w:rsid w:val="0086005E"/>
    <w:rsid w:val="00862072"/>
    <w:rsid w:val="008621C7"/>
    <w:rsid w:val="008638F3"/>
    <w:rsid w:val="008651DC"/>
    <w:rsid w:val="00872908"/>
    <w:rsid w:val="00877B78"/>
    <w:rsid w:val="008823C7"/>
    <w:rsid w:val="00885A2A"/>
    <w:rsid w:val="00890CD3"/>
    <w:rsid w:val="008931D9"/>
    <w:rsid w:val="008A13A9"/>
    <w:rsid w:val="008A6F6C"/>
    <w:rsid w:val="00903722"/>
    <w:rsid w:val="0090597B"/>
    <w:rsid w:val="00915846"/>
    <w:rsid w:val="00923060"/>
    <w:rsid w:val="00931866"/>
    <w:rsid w:val="009318D0"/>
    <w:rsid w:val="00935310"/>
    <w:rsid w:val="00946562"/>
    <w:rsid w:val="009541C6"/>
    <w:rsid w:val="00957991"/>
    <w:rsid w:val="0096628B"/>
    <w:rsid w:val="009723DC"/>
    <w:rsid w:val="00987936"/>
    <w:rsid w:val="00993BE3"/>
    <w:rsid w:val="0099795D"/>
    <w:rsid w:val="009A146A"/>
    <w:rsid w:val="009A224A"/>
    <w:rsid w:val="009A6952"/>
    <w:rsid w:val="009C3FE8"/>
    <w:rsid w:val="009D59B1"/>
    <w:rsid w:val="009D72F7"/>
    <w:rsid w:val="009F0301"/>
    <w:rsid w:val="009F0EF8"/>
    <w:rsid w:val="00A00729"/>
    <w:rsid w:val="00A20325"/>
    <w:rsid w:val="00A23CAD"/>
    <w:rsid w:val="00A35B3D"/>
    <w:rsid w:val="00A81DEC"/>
    <w:rsid w:val="00A87E17"/>
    <w:rsid w:val="00A90A3B"/>
    <w:rsid w:val="00AB09E7"/>
    <w:rsid w:val="00AC248C"/>
    <w:rsid w:val="00AC5F6D"/>
    <w:rsid w:val="00AD4496"/>
    <w:rsid w:val="00AF3786"/>
    <w:rsid w:val="00B018A2"/>
    <w:rsid w:val="00B2155A"/>
    <w:rsid w:val="00B4147D"/>
    <w:rsid w:val="00B41A15"/>
    <w:rsid w:val="00B44BBF"/>
    <w:rsid w:val="00B45571"/>
    <w:rsid w:val="00B51F32"/>
    <w:rsid w:val="00B54C6F"/>
    <w:rsid w:val="00B66104"/>
    <w:rsid w:val="00B84A96"/>
    <w:rsid w:val="00B87EC5"/>
    <w:rsid w:val="00B97152"/>
    <w:rsid w:val="00BA2DCE"/>
    <w:rsid w:val="00BA5401"/>
    <w:rsid w:val="00BB45E4"/>
    <w:rsid w:val="00BC4B13"/>
    <w:rsid w:val="00BC6760"/>
    <w:rsid w:val="00BC6CAC"/>
    <w:rsid w:val="00BC7C96"/>
    <w:rsid w:val="00BD6FB4"/>
    <w:rsid w:val="00BE446D"/>
    <w:rsid w:val="00C1008C"/>
    <w:rsid w:val="00C119E3"/>
    <w:rsid w:val="00C25A33"/>
    <w:rsid w:val="00C27EA6"/>
    <w:rsid w:val="00C4289A"/>
    <w:rsid w:val="00C43DAB"/>
    <w:rsid w:val="00C677C2"/>
    <w:rsid w:val="00C87F2B"/>
    <w:rsid w:val="00C925D6"/>
    <w:rsid w:val="00C940BD"/>
    <w:rsid w:val="00C95281"/>
    <w:rsid w:val="00CB20D8"/>
    <w:rsid w:val="00CB4E92"/>
    <w:rsid w:val="00CB511E"/>
    <w:rsid w:val="00CC3BB3"/>
    <w:rsid w:val="00CE321C"/>
    <w:rsid w:val="00CF1607"/>
    <w:rsid w:val="00CF5D43"/>
    <w:rsid w:val="00D0233C"/>
    <w:rsid w:val="00D051E1"/>
    <w:rsid w:val="00D077D2"/>
    <w:rsid w:val="00D12924"/>
    <w:rsid w:val="00D170C3"/>
    <w:rsid w:val="00D221A2"/>
    <w:rsid w:val="00D2630E"/>
    <w:rsid w:val="00D54064"/>
    <w:rsid w:val="00D5562A"/>
    <w:rsid w:val="00D55EE3"/>
    <w:rsid w:val="00D73271"/>
    <w:rsid w:val="00D7568D"/>
    <w:rsid w:val="00D951D6"/>
    <w:rsid w:val="00DA72DE"/>
    <w:rsid w:val="00DB2BA0"/>
    <w:rsid w:val="00DB4545"/>
    <w:rsid w:val="00DC5FDD"/>
    <w:rsid w:val="00DD24B1"/>
    <w:rsid w:val="00DD4293"/>
    <w:rsid w:val="00DE5902"/>
    <w:rsid w:val="00E017E3"/>
    <w:rsid w:val="00E038A9"/>
    <w:rsid w:val="00E113A5"/>
    <w:rsid w:val="00E12BE3"/>
    <w:rsid w:val="00E12E4B"/>
    <w:rsid w:val="00E15884"/>
    <w:rsid w:val="00E2044E"/>
    <w:rsid w:val="00E32822"/>
    <w:rsid w:val="00E33754"/>
    <w:rsid w:val="00E53565"/>
    <w:rsid w:val="00E54413"/>
    <w:rsid w:val="00E57B13"/>
    <w:rsid w:val="00E704B4"/>
    <w:rsid w:val="00E755DD"/>
    <w:rsid w:val="00E75C0A"/>
    <w:rsid w:val="00E8486A"/>
    <w:rsid w:val="00EB716D"/>
    <w:rsid w:val="00ED1A67"/>
    <w:rsid w:val="00ED20D1"/>
    <w:rsid w:val="00ED2C33"/>
    <w:rsid w:val="00ED57EA"/>
    <w:rsid w:val="00ED66E3"/>
    <w:rsid w:val="00ED72C9"/>
    <w:rsid w:val="00EE004F"/>
    <w:rsid w:val="00EE7B8F"/>
    <w:rsid w:val="00EE7D2F"/>
    <w:rsid w:val="00EF1F2B"/>
    <w:rsid w:val="00EF5023"/>
    <w:rsid w:val="00F15FEC"/>
    <w:rsid w:val="00F26EF0"/>
    <w:rsid w:val="00F548B8"/>
    <w:rsid w:val="00F568DE"/>
    <w:rsid w:val="00F61503"/>
    <w:rsid w:val="00F65461"/>
    <w:rsid w:val="00F72CB1"/>
    <w:rsid w:val="00F82876"/>
    <w:rsid w:val="00F85C47"/>
    <w:rsid w:val="00F92E26"/>
    <w:rsid w:val="00F96C71"/>
    <w:rsid w:val="00FB142F"/>
    <w:rsid w:val="00FD355C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CE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FontStyle11">
    <w:name w:val="Font Style11"/>
    <w:uiPriority w:val="99"/>
    <w:rsid w:val="0078042A"/>
    <w:rPr>
      <w:rFonts w:ascii="Times New Roman" w:hAnsi="Times New Roman" w:cs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F5D43"/>
  </w:style>
  <w:style w:type="paragraph" w:styleId="Header">
    <w:name w:val="header"/>
    <w:basedOn w:val="Normal"/>
    <w:link w:val="HeaderChar"/>
    <w:uiPriority w:val="99"/>
    <w:unhideWhenUsed/>
    <w:rsid w:val="00AD44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496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CE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FontStyle11">
    <w:name w:val="Font Style11"/>
    <w:uiPriority w:val="99"/>
    <w:rsid w:val="0078042A"/>
    <w:rPr>
      <w:rFonts w:ascii="Times New Roman" w:hAnsi="Times New Roman" w:cs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F5D43"/>
  </w:style>
  <w:style w:type="paragraph" w:styleId="Header">
    <w:name w:val="header"/>
    <w:basedOn w:val="Normal"/>
    <w:link w:val="HeaderChar"/>
    <w:uiPriority w:val="99"/>
    <w:unhideWhenUsed/>
    <w:rsid w:val="00AD44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496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12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B09EA-A918-44F7-97AD-D4A9852FC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.radicevic</cp:lastModifiedBy>
  <cp:revision>7</cp:revision>
  <cp:lastPrinted>2021-07-21T11:06:00Z</cp:lastPrinted>
  <dcterms:created xsi:type="dcterms:W3CDTF">2021-07-20T14:17:00Z</dcterms:created>
  <dcterms:modified xsi:type="dcterms:W3CDTF">2021-07-21T11:07:00Z</dcterms:modified>
</cp:coreProperties>
</file>